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f92f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272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2a95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7Z</dcterms:created>
  <dcterms:modified xsi:type="dcterms:W3CDTF">2016-09-13T06:58:07Z</dcterms:modified>
</cp:coreProperties>
</file>